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ichele crowle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chel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rowle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116 3rd Lakes Drive, Long Grove, IL, USA Long Grove, IL, USA 6004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kmayca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917354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fay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30/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lis</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30/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